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763F9F" w14:textId="22C1365A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Anexo 7</w:t>
      </w:r>
    </w:p>
    <w:p w14:paraId="4B7391E0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SOSTENIBILIDAD TÉCNICA Y ECONÓMICA DE LAS PROPUESTAS</w:t>
      </w:r>
    </w:p>
    <w:p w14:paraId="2BB0136C" w14:textId="77777777" w:rsidR="00D425F1" w:rsidRPr="00CD1936" w:rsidRDefault="00D425F1" w:rsidP="00D425F1">
      <w:pPr>
        <w:jc w:val="both"/>
        <w:rPr>
          <w:rFonts w:asciiTheme="minorHAnsi" w:eastAsia="Times New Roman" w:hAnsiTheme="minorHAnsi" w:cs="Courier New"/>
          <w:sz w:val="21"/>
          <w:szCs w:val="21"/>
        </w:rPr>
      </w:pPr>
      <w:r w:rsidRPr="00CD1936">
        <w:rPr>
          <w:rFonts w:asciiTheme="minorHAnsi" w:eastAsia="Times New Roman" w:hAnsiTheme="minorHAnsi" w:cs="Courier New"/>
          <w:sz w:val="21"/>
          <w:szCs w:val="21"/>
        </w:rPr>
        <w:t>El Interesado debe proporcionar documentos que acrediten el criterio de priorización para la línea y/o sublínea que postula. Adjuntar en este anexo fotografías de las instalaciones, copia de proyecto postulado, copia o extracto del instrumento (estrategia, plan, programa) existente que acredite la continuidad, convenios, entre otros.</w:t>
      </w:r>
    </w:p>
    <w:p w14:paraId="1CE5CFEE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3766B20E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79C99FB2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47005CFC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73FC09FC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2717EB9B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5BB651E1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p w14:paraId="7C7003E5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Sin otro particular,</w:t>
      </w:r>
    </w:p>
    <w:p w14:paraId="70525C41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_______________________________</w:t>
      </w:r>
    </w:p>
    <w:p w14:paraId="22AA1164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>Nombre Representante Legal</w:t>
      </w:r>
    </w:p>
    <w:p w14:paraId="7169F2D5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 xml:space="preserve">Nombre Persona Jurídica </w:t>
      </w:r>
    </w:p>
    <w:p w14:paraId="0895B67D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</w:p>
    <w:p w14:paraId="72869C78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</w:p>
    <w:p w14:paraId="312D973D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Fecha:______________________________________</w:t>
      </w:r>
    </w:p>
    <w:p w14:paraId="3D0FCB83" w14:textId="77777777" w:rsidR="00D425F1" w:rsidRPr="00D425F1" w:rsidRDefault="00D425F1" w:rsidP="00D425F1">
      <w:pPr>
        <w:rPr>
          <w:rFonts w:asciiTheme="minorHAnsi" w:hAnsiTheme="minorHAnsi" w:cs="Courier New"/>
          <w:b/>
        </w:rPr>
      </w:pPr>
    </w:p>
    <w:p w14:paraId="21FF3DF4" w14:textId="10AABB63" w:rsidR="00D425F1" w:rsidRPr="00D425F1" w:rsidRDefault="00D425F1" w:rsidP="00D425F1">
      <w:pPr>
        <w:rPr>
          <w:rFonts w:asciiTheme="minorHAnsi" w:hAnsiTheme="minorHAnsi" w:cs="Courier New"/>
          <w:b/>
        </w:rPr>
      </w:pPr>
      <w:bookmarkStart w:id="0" w:name="_GoBack"/>
      <w:bookmarkEnd w:id="0"/>
    </w:p>
    <w:sectPr w:rsidR="00D425F1" w:rsidRPr="00D425F1" w:rsidSect="000913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9CBF85" w14:textId="77777777" w:rsidR="0078216C" w:rsidRDefault="0078216C" w:rsidP="00D425F1">
      <w:pPr>
        <w:spacing w:after="0" w:line="240" w:lineRule="auto"/>
      </w:pPr>
      <w:r>
        <w:separator/>
      </w:r>
    </w:p>
  </w:endnote>
  <w:endnote w:type="continuationSeparator" w:id="0">
    <w:p w14:paraId="207224A8" w14:textId="77777777" w:rsidR="0078216C" w:rsidRDefault="0078216C" w:rsidP="00D42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31960" w14:textId="77777777" w:rsidR="0078216C" w:rsidRDefault="0078216C">
    <w:pPr>
      <w:pStyle w:val="Piedep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235922" w14:textId="77777777" w:rsidR="0078216C" w:rsidRDefault="0078216C">
    <w:pPr>
      <w:pStyle w:val="Piedepgina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97257" w14:textId="77777777" w:rsidR="0078216C" w:rsidRDefault="0078216C">
    <w:pPr>
      <w:pStyle w:val="Piedep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A5EB5" w14:textId="77777777" w:rsidR="0078216C" w:rsidRDefault="0078216C" w:rsidP="00D425F1">
      <w:pPr>
        <w:spacing w:after="0" w:line="240" w:lineRule="auto"/>
      </w:pPr>
      <w:r>
        <w:separator/>
      </w:r>
    </w:p>
  </w:footnote>
  <w:footnote w:type="continuationSeparator" w:id="0">
    <w:p w14:paraId="1F497F88" w14:textId="77777777" w:rsidR="0078216C" w:rsidRDefault="0078216C" w:rsidP="00D42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5ED996" w14:textId="77777777" w:rsidR="0078216C" w:rsidRDefault="0078216C">
    <w:pPr>
      <w:pStyle w:val="Encabezad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40F06" w14:textId="7B9963D2" w:rsidR="0078216C" w:rsidRPr="000F113A" w:rsidRDefault="0078216C" w:rsidP="004779F8">
    <w:pPr>
      <w:pStyle w:val="Encabezado"/>
      <w:tabs>
        <w:tab w:val="clear" w:pos="4419"/>
      </w:tabs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7BA854CB" wp14:editId="2B6145A3">
          <wp:simplePos x="0" y="0"/>
          <wp:positionH relativeFrom="column">
            <wp:posOffset>4913630</wp:posOffset>
          </wp:positionH>
          <wp:positionV relativeFrom="paragraph">
            <wp:posOffset>-235585</wp:posOffset>
          </wp:positionV>
          <wp:extent cx="1150180" cy="473207"/>
          <wp:effectExtent l="0" t="0" r="0" b="9525"/>
          <wp:wrapNone/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-PEQUEÑ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180" cy="4732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EE1E8" w14:textId="77777777" w:rsidR="0078216C" w:rsidRDefault="0078216C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D2F35"/>
    <w:multiLevelType w:val="hybridMultilevel"/>
    <w:tmpl w:val="A25A046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E5035"/>
    <w:multiLevelType w:val="hybridMultilevel"/>
    <w:tmpl w:val="43F0C0B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8241BD8">
      <w:numFmt w:val="bullet"/>
      <w:lvlText w:val=""/>
      <w:lvlJc w:val="left"/>
      <w:pPr>
        <w:ind w:left="1440" w:hanging="360"/>
      </w:pPr>
      <w:rPr>
        <w:rFonts w:ascii="Garamond" w:eastAsia="Calibri" w:hAnsi="Garamond" w:cs="Calibri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B977F8"/>
    <w:multiLevelType w:val="multilevel"/>
    <w:tmpl w:val="11A0A3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12514FD9"/>
    <w:multiLevelType w:val="multilevel"/>
    <w:tmpl w:val="FA80BD1E"/>
    <w:lvl w:ilvl="0">
      <w:start w:val="15"/>
      <w:numFmt w:val="bullet"/>
      <w:lvlText w:val="-"/>
      <w:lvlJc w:val="left"/>
      <w:pPr>
        <w:ind w:left="720" w:hanging="360"/>
      </w:pPr>
      <w:rPr>
        <w:rFonts w:ascii="Garamond" w:eastAsia="Garamond" w:hAnsi="Garamond" w:cs="Garamon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306256"/>
    <w:multiLevelType w:val="multilevel"/>
    <w:tmpl w:val="AFE69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5">
    <w:nsid w:val="32006BD9"/>
    <w:multiLevelType w:val="multilevel"/>
    <w:tmpl w:val="65C6C408"/>
    <w:lvl w:ilvl="0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061DE8"/>
    <w:multiLevelType w:val="hybridMultilevel"/>
    <w:tmpl w:val="2CBA2F84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3FF71D32"/>
    <w:multiLevelType w:val="hybridMultilevel"/>
    <w:tmpl w:val="A1907F9E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A208F"/>
    <w:multiLevelType w:val="multilevel"/>
    <w:tmpl w:val="FAEE42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Restart w:val="0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3C030C4"/>
    <w:multiLevelType w:val="hybridMultilevel"/>
    <w:tmpl w:val="1E9C9466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DD24D4"/>
    <w:multiLevelType w:val="hybridMultilevel"/>
    <w:tmpl w:val="61E04CF2"/>
    <w:lvl w:ilvl="0" w:tplc="FEC09C7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60F319B3"/>
    <w:multiLevelType w:val="hybridMultilevel"/>
    <w:tmpl w:val="33EA2176"/>
    <w:lvl w:ilvl="0" w:tplc="0EFC15E0">
      <w:start w:val="2"/>
      <w:numFmt w:val="bullet"/>
      <w:lvlText w:val="-"/>
      <w:lvlJc w:val="left"/>
      <w:pPr>
        <w:ind w:left="1080" w:hanging="360"/>
      </w:pPr>
      <w:rPr>
        <w:rFonts w:ascii="Garamond" w:hAnsi="Garamond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204C97"/>
    <w:multiLevelType w:val="multilevel"/>
    <w:tmpl w:val="D98C4C46"/>
    <w:lvl w:ilvl="0">
      <w:start w:val="1"/>
      <w:numFmt w:val="decimal"/>
      <w:lvlText w:val="%1."/>
      <w:lvlJc w:val="left"/>
      <w:pPr>
        <w:ind w:left="502" w:hanging="360"/>
      </w:pPr>
      <w:rPr>
        <w:rFonts w:ascii="Courier New" w:hAnsi="Courier New" w:cs="Courier New" w:hint="default"/>
        <w:b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ascii="Garamond" w:hAnsi="Garamond" w:hint="default"/>
        <w:b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13">
    <w:nsid w:val="62326707"/>
    <w:multiLevelType w:val="multilevel"/>
    <w:tmpl w:val="7CB6C4FA"/>
    <w:lvl w:ilvl="0">
      <w:start w:val="25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625A55A5"/>
    <w:multiLevelType w:val="hybridMultilevel"/>
    <w:tmpl w:val="577A4F9E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8375D"/>
    <w:multiLevelType w:val="multilevel"/>
    <w:tmpl w:val="6E88EFD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3C374D0"/>
    <w:multiLevelType w:val="hybridMultilevel"/>
    <w:tmpl w:val="61EE5C2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F7848"/>
    <w:multiLevelType w:val="hybridMultilevel"/>
    <w:tmpl w:val="4C4C8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5"/>
  </w:num>
  <w:num w:numId="4">
    <w:abstractNumId w:val="5"/>
  </w:num>
  <w:num w:numId="5">
    <w:abstractNumId w:val="12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7"/>
  </w:num>
  <w:num w:numId="12">
    <w:abstractNumId w:val="6"/>
  </w:num>
  <w:num w:numId="13">
    <w:abstractNumId w:val="17"/>
  </w:num>
  <w:num w:numId="14">
    <w:abstractNumId w:val="11"/>
  </w:num>
  <w:num w:numId="15">
    <w:abstractNumId w:val="13"/>
  </w:num>
  <w:num w:numId="16">
    <w:abstractNumId w:val="1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LAwtjA1NjI3NDJQ0lEKTi0uzszPAykwrAUAe3Kg7ywAAAA="/>
  </w:docVars>
  <w:rsids>
    <w:rsidRoot w:val="00D425F1"/>
    <w:rsid w:val="000913A0"/>
    <w:rsid w:val="000E4F56"/>
    <w:rsid w:val="000F113A"/>
    <w:rsid w:val="001D6C49"/>
    <w:rsid w:val="001D7A9E"/>
    <w:rsid w:val="001E05B3"/>
    <w:rsid w:val="002F3B28"/>
    <w:rsid w:val="003427BF"/>
    <w:rsid w:val="004779F8"/>
    <w:rsid w:val="004D76BA"/>
    <w:rsid w:val="004F77A2"/>
    <w:rsid w:val="005D1A12"/>
    <w:rsid w:val="006206DE"/>
    <w:rsid w:val="00622A61"/>
    <w:rsid w:val="00644547"/>
    <w:rsid w:val="0067619D"/>
    <w:rsid w:val="006C372D"/>
    <w:rsid w:val="007038A2"/>
    <w:rsid w:val="0078216C"/>
    <w:rsid w:val="00803C0B"/>
    <w:rsid w:val="009424F5"/>
    <w:rsid w:val="00B40A96"/>
    <w:rsid w:val="00C3534B"/>
    <w:rsid w:val="00CD1936"/>
    <w:rsid w:val="00CF2A4B"/>
    <w:rsid w:val="00CF44CF"/>
    <w:rsid w:val="00D41162"/>
    <w:rsid w:val="00D425F1"/>
    <w:rsid w:val="00DC5529"/>
    <w:rsid w:val="00DF3A09"/>
    <w:rsid w:val="00E30998"/>
    <w:rsid w:val="00E5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BB94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5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E7D9301-113C-E248-A033-A7D2965F9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73</Characters>
  <Application>Microsoft Macintosh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Bernardo Aylwin Fernandez</dc:creator>
  <cp:lastModifiedBy>Francisco Díaz</cp:lastModifiedBy>
  <cp:revision>2</cp:revision>
  <cp:lastPrinted>2018-01-29T20:37:00Z</cp:lastPrinted>
  <dcterms:created xsi:type="dcterms:W3CDTF">2018-01-30T16:53:00Z</dcterms:created>
  <dcterms:modified xsi:type="dcterms:W3CDTF">2018-01-30T16:53:00Z</dcterms:modified>
</cp:coreProperties>
</file>